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095" w:rsidRPr="0056571A" w:rsidRDefault="006B6095" w:rsidP="006B6095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r>
        <w:rPr>
          <w:rFonts w:ascii="Cambria" w:hAnsi="Cambria"/>
        </w:rPr>
        <w:t>Weekly Outline</w:t>
      </w:r>
    </w:p>
    <w:p w:rsidR="006B6095" w:rsidRPr="0081131C" w:rsidRDefault="006B6095" w:rsidP="006B6095">
      <w:pPr>
        <w:rPr>
          <w:rFonts w:ascii="Arial" w:hAnsi="Arial" w:cs="Arial"/>
          <w:b/>
          <w:sz w:val="36"/>
          <w:szCs w:val="36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9"/>
        <w:gridCol w:w="6263"/>
        <w:gridCol w:w="2766"/>
      </w:tblGrid>
      <w:tr w:rsidR="006B6095" w:rsidRPr="00677BF8" w:rsidTr="002D4DC3">
        <w:trPr>
          <w:trHeight w:val="737"/>
        </w:trPr>
        <w:tc>
          <w:tcPr>
            <w:tcW w:w="1069" w:type="dxa"/>
            <w:shd w:val="clear" w:color="auto" w:fill="F2F2F2"/>
          </w:tcPr>
          <w:p w:rsidR="006B6095" w:rsidRPr="009807F7" w:rsidRDefault="006B6095" w:rsidP="002D4DC3">
            <w:pPr>
              <w:jc w:val="center"/>
              <w:rPr>
                <w:rFonts w:ascii="Cambria" w:hAnsi="Cambria" w:cs="Arial"/>
                <w:b/>
                <w:color w:val="1F3864"/>
                <w:sz w:val="18"/>
                <w:szCs w:val="18"/>
              </w:rPr>
            </w:pPr>
          </w:p>
          <w:p w:rsidR="006B6095" w:rsidRPr="00010CCD" w:rsidRDefault="006B6095" w:rsidP="002D4DC3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010CCD">
              <w:rPr>
                <w:rFonts w:ascii="Cambria" w:hAnsi="Cambria" w:cs="Arial"/>
                <w:b/>
                <w:color w:val="1F3864"/>
                <w:sz w:val="28"/>
              </w:rPr>
              <w:t>Date</w:t>
            </w:r>
          </w:p>
        </w:tc>
        <w:tc>
          <w:tcPr>
            <w:tcW w:w="6263" w:type="dxa"/>
            <w:shd w:val="clear" w:color="auto" w:fill="F2F2F2"/>
          </w:tcPr>
          <w:p w:rsidR="006B6095" w:rsidRPr="009807F7" w:rsidRDefault="006B6095" w:rsidP="002D4DC3">
            <w:pPr>
              <w:jc w:val="center"/>
              <w:rPr>
                <w:rFonts w:ascii="Cambria" w:hAnsi="Cambria" w:cs="Arial"/>
                <w:b/>
                <w:color w:val="1F3864"/>
                <w:sz w:val="18"/>
                <w:szCs w:val="18"/>
              </w:rPr>
            </w:pPr>
          </w:p>
          <w:p w:rsidR="006B6095" w:rsidRPr="00010CCD" w:rsidRDefault="006B6095" w:rsidP="006B6095">
            <w:pPr>
              <w:ind w:left="-284"/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010CCD">
              <w:rPr>
                <w:rFonts w:ascii="Cambria" w:hAnsi="Cambria" w:cs="Arial"/>
                <w:b/>
                <w:color w:val="1F3864"/>
                <w:sz w:val="28"/>
              </w:rPr>
              <w:t>Topics Covered</w:t>
            </w:r>
          </w:p>
        </w:tc>
        <w:tc>
          <w:tcPr>
            <w:tcW w:w="2766" w:type="dxa"/>
            <w:shd w:val="clear" w:color="auto" w:fill="F2F2F2"/>
          </w:tcPr>
          <w:p w:rsidR="006B6095" w:rsidRPr="009807F7" w:rsidRDefault="006B6095" w:rsidP="002D4DC3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:rsidR="006B6095" w:rsidRPr="00010CCD" w:rsidRDefault="006B6095" w:rsidP="002D4DC3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010CCD">
              <w:rPr>
                <w:rFonts w:ascii="Cambria" w:hAnsi="Cambria" w:cs="Arial"/>
                <w:b/>
                <w:color w:val="1F3864"/>
                <w:sz w:val="28"/>
              </w:rPr>
              <w:t xml:space="preserve">Contacts (Names/Positions) </w:t>
            </w:r>
          </w:p>
        </w:tc>
      </w:tr>
      <w:tr w:rsidR="006B6095" w:rsidRPr="00677BF8" w:rsidTr="002D4DC3">
        <w:trPr>
          <w:trHeight w:hRule="exact" w:val="1747"/>
        </w:trPr>
        <w:tc>
          <w:tcPr>
            <w:tcW w:w="1069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</w:tr>
      <w:tr w:rsidR="006B6095" w:rsidRPr="00677BF8" w:rsidTr="002D4DC3">
        <w:trPr>
          <w:trHeight w:hRule="exact" w:val="1711"/>
        </w:trPr>
        <w:tc>
          <w:tcPr>
            <w:tcW w:w="1069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</w:tr>
      <w:tr w:rsidR="006B6095" w:rsidRPr="00677BF8" w:rsidTr="002D4DC3">
        <w:trPr>
          <w:trHeight w:hRule="exact" w:val="1711"/>
        </w:trPr>
        <w:tc>
          <w:tcPr>
            <w:tcW w:w="1069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</w:tr>
      <w:tr w:rsidR="006B6095" w:rsidRPr="00677BF8" w:rsidTr="002D4DC3">
        <w:trPr>
          <w:trHeight w:hRule="exact" w:val="1801"/>
        </w:trPr>
        <w:tc>
          <w:tcPr>
            <w:tcW w:w="1069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</w:tr>
      <w:tr w:rsidR="006B6095" w:rsidRPr="00677BF8" w:rsidTr="002D4DC3">
        <w:trPr>
          <w:trHeight w:hRule="exact" w:val="1711"/>
        </w:trPr>
        <w:tc>
          <w:tcPr>
            <w:tcW w:w="1069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:rsidR="006B6095" w:rsidRPr="00677BF8" w:rsidRDefault="006B6095" w:rsidP="002D4DC3">
            <w:pPr>
              <w:rPr>
                <w:rFonts w:ascii="Arial" w:hAnsi="Arial" w:cs="Arial"/>
              </w:rPr>
            </w:pPr>
          </w:p>
        </w:tc>
      </w:tr>
    </w:tbl>
    <w:p w:rsidR="00272C0C" w:rsidRDefault="00272C0C"/>
    <w:sectPr w:rsidR="00272C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5EB3" w:rsidRDefault="002C5EB3" w:rsidP="002C5EB3">
      <w:pPr>
        <w:spacing w:after="0" w:line="240" w:lineRule="auto"/>
      </w:pPr>
      <w:r>
        <w:separator/>
      </w:r>
    </w:p>
  </w:endnote>
  <w:endnote w:type="continuationSeparator" w:id="0">
    <w:p w:rsidR="002C5EB3" w:rsidRDefault="002C5EB3" w:rsidP="002C5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EB3" w:rsidRDefault="002C5E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EB3" w:rsidRDefault="002C5EB3" w:rsidP="002C5EB3">
    <w:pPr>
      <w:pStyle w:val="Footer"/>
      <w:jc w:val="center"/>
    </w:pPr>
    <w:r>
      <w:t>_______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EB3" w:rsidRDefault="002C5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5EB3" w:rsidRDefault="002C5EB3" w:rsidP="002C5EB3">
      <w:pPr>
        <w:spacing w:after="0" w:line="240" w:lineRule="auto"/>
      </w:pPr>
      <w:r>
        <w:separator/>
      </w:r>
    </w:p>
  </w:footnote>
  <w:footnote w:type="continuationSeparator" w:id="0">
    <w:p w:rsidR="002C5EB3" w:rsidRDefault="002C5EB3" w:rsidP="002C5E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EB3" w:rsidRDefault="002C5E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EB3" w:rsidRDefault="002C5E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EB3" w:rsidRDefault="002C5E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604E3"/>
    <w:multiLevelType w:val="hybridMultilevel"/>
    <w:tmpl w:val="6BFC3A26"/>
    <w:lvl w:ilvl="0" w:tplc="4FDAEF2E">
      <w:start w:val="7"/>
      <w:numFmt w:val="upperRoman"/>
      <w:lvlText w:val="%1."/>
      <w:lvlJc w:val="left"/>
      <w:pPr>
        <w:ind w:left="252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rM0tTS0sDSzNDNT0lEKTi0uzszPAykwrAUAfPgX+ywAAAA="/>
  </w:docVars>
  <w:rsids>
    <w:rsidRoot w:val="006B6095"/>
    <w:rsid w:val="00272C0C"/>
    <w:rsid w:val="002C5EB3"/>
    <w:rsid w:val="006B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3BCFE"/>
  <w15:chartTrackingRefBased/>
  <w15:docId w15:val="{7C8F2143-6198-456A-8BF6-778A62CFA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095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6095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6095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2C5E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5EB3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C5E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5EB3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6</Characters>
  <Application>Microsoft Office Word</Application>
  <DocSecurity>0</DocSecurity>
  <Lines>1</Lines>
  <Paragraphs>1</Paragraphs>
  <ScaleCrop>false</ScaleCrop>
  <Company>SCTCS</Company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2</cp:revision>
  <dcterms:created xsi:type="dcterms:W3CDTF">2017-04-24T17:02:00Z</dcterms:created>
  <dcterms:modified xsi:type="dcterms:W3CDTF">2017-04-24T17:03:00Z</dcterms:modified>
</cp:coreProperties>
</file>